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10-15</w:t>
      </w:r>
      <w:r>
        <w:t xml:space="preserve"> </w:t>
      </w:r>
      <w:r>
        <w:t xml:space="preserve">06:18:3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37520e26436da630d4df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10-15T06:18:41Z</dcterms:created>
  <dcterms:modified xsi:type="dcterms:W3CDTF">2022-10-15T06:1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10-15 06:18:34</vt:lpwstr>
  </property>
</Properties>
</file>